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-70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2C2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717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828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DEE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2C2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717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828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DEE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stimated diabetes diagnosis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797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reporting a long-term Musculoskeletal proble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797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C8C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4E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5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5:15Z</dcterms:created>
  <dcterms:modified xsi:type="dcterms:W3CDTF">2022-12-05T11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